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X819d713442eb22be32275ca82ef0bb4e906bee7"/>
    <w:p>
      <w:pPr>
        <w:pStyle w:val="Heading1"/>
      </w:pPr>
      <w:r>
        <w:t xml:space="preserve">Cover Letter for Veterinarian Position in Kazakhstan Almaty</w:t>
      </w:r>
    </w:p>
    <w:p>
      <w:pPr>
        <w:pStyle w:val="FirstParagraph"/>
      </w:pPr>
      <w:r>
        <w:t xml:space="preserve">Dear [Hiring Manager's Name],</w:t>
      </w:r>
    </w:p>
    <w:p>
      <w:pPr>
        <w:pStyle w:val="BodyText"/>
      </w:pPr>
      <w:r>
        <w:t xml:space="preserve">I am writing to express my sincere interest in the Veterinarian position at [Clinic/Institution Name] in Kazakhstan Almaty. As a dedicated and experienced veterinary professional with a passion for animal health and community well-being, I am eager to contribute my skills and expertise to your organization. Kazakhstan Almaty, known for its vibrant culture, diverse ecosystems, and growing demand for quality veterinary care, represents an ideal location where I can combine my career aspirations with meaningful service. This cover letter outlines my qualifications, experiences, and enthusiasm for working in this dynamic region.</w:t>
      </w:r>
    </w:p>
    <w:bookmarkStart w:id="20" w:name="Xfca3820ed09b380e5b2f5defdc1da5ba064c522"/>
    <w:p>
      <w:pPr>
        <w:pStyle w:val="Heading2"/>
      </w:pPr>
      <w:r>
        <w:t xml:space="preserve">Why Kazakhstan Almaty? A Commitment to Local Needs</w:t>
      </w:r>
    </w:p>
    <w:p>
      <w:pPr>
        <w:pStyle w:val="FirstParagraph"/>
      </w:pPr>
      <w:r>
        <w:t xml:space="preserve">Kazakhstan Almaty is a city of contrasts—blending modern infrastructure with traditional communities, and urban life with vast natural landscapes. As a Veterinarian, I understand the unique challenges and opportunities that come with serving such a diverse population. In Kazakhstan Almaty, animals play essential roles in both rural and urban settings: from livestock supporting local agriculture to companion pets enriching family life. My goal is to provide compassionate, culturally sensitive care that addresses these varied needs while adhering to international veterinary standards.</w:t>
      </w:r>
    </w:p>
    <w:p>
      <w:pPr>
        <w:pStyle w:val="BodyText"/>
      </w:pPr>
      <w:r>
        <w:t xml:space="preserve">What draws me specifically to Kazakhstan Almaty is its growing emphasis on animal welfare and the increasing recognition of veterinarians as vital contributors to public health. I am particularly inspired by initiatives aimed at improving pet healthcare access, promoting responsible animal ownership, and addressing zoonotic disease prevention. By joining your team, I aim to support these efforts while bringing my background in clinical practice, research, and community engagement to the table.</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as a Veterinarian, I have developed a strong foundation in clinical medicine, surgery, and preventive care. My work has spanned both private practice and public health settings, allowing me to refine my ability to diagnose complex conditions, perform surgeries with precision, and educate pet owners on responsible animal care. In [Previous Location/Institution], I managed cases ranging from routine vaccinations to emergency trauma care, ensuring that every patient received personalized attention and evidence-based treatment.</w:t>
      </w:r>
    </w:p>
    <w:p>
      <w:pPr>
        <w:pStyle w:val="BodyText"/>
      </w:pPr>
      <w:r>
        <w:t xml:space="preserve">A key aspect of my career has been my focus on preventive medicine and client education. I believe that empowering pet owners with knowledge about nutrition, parasite control, and behavioral health is critical to long-term animal well-being. For instance, during my tenure at [Previous Clinic], I initiated a community outreach program that provided free wellness checkups for low-income families, which not only improved animal health outcomes but also strengthened trust between veterinarians and the local population.</w:t>
      </w:r>
    </w:p>
    <w:p>
      <w:pPr>
        <w:pStyle w:val="BodyText"/>
      </w:pPr>
      <w:r>
        <w:t xml:space="preserve">My academic background includes a Doctor of Veterinary Medicine (DVM) degree from [University Name], where I graduated with honors and participated in research projects on [specific topic, e.g., "zoonotic disease transmission" or "canine nutrition"]. This academic training, combined with hands-on experience in clinical rotations and internships, has equipped me to handle a wide range of veterinary cases with confidence and competence.</w:t>
      </w:r>
    </w:p>
    <w:bookmarkEnd w:id="21"/>
    <w:bookmarkStart w:id="22" w:name="adaptability-and-cultural-sensitivity"/>
    <w:p>
      <w:pPr>
        <w:pStyle w:val="Heading2"/>
      </w:pPr>
      <w:r>
        <w:t xml:space="preserve">Adaptability and Cultural Sensitivity</w:t>
      </w:r>
    </w:p>
    <w:p>
      <w:pPr>
        <w:pStyle w:val="FirstParagraph"/>
      </w:pPr>
      <w:r>
        <w:t xml:space="preserve">Working in Kazakhstan Almaty requires more than technical expertise—it demands adaptability, cultural awareness, and a deep respect for local traditions. I have spent time studying the socio-economic factors that influence veterinary care in Central Asia, including the importance of livestock health to rural communities and the unique challenges of urban pet ownership. I am committed to understanding these nuances and tailoring my approach to meet the specific needs of your clientele.</w:t>
      </w:r>
    </w:p>
    <w:p>
      <w:pPr>
        <w:pStyle w:val="BodyText"/>
      </w:pPr>
      <w:r>
        <w:t xml:space="preserve">Additionally, I have experience working with multi-ethnic communities and have developed strong communication skills in [language(s) if applicable]. While fluency in Kazakh or Russian is not a requirement for this role, I am eager to learn and integrate into the local culture. My willingness to adapt extends beyond language; it includes embracing the values of teamwork, respect for tradition, and a collaborative approach to problem-solving—qualities that are essential in Kazakhstan Almaty's veterinary landscape.</w:t>
      </w:r>
    </w:p>
    <w:bookmarkEnd w:id="22"/>
    <w:bookmarkStart w:id="23" w:name="X2b271f39d908b0c6e113f32d2975f32335570c8"/>
    <w:p>
      <w:pPr>
        <w:pStyle w:val="Heading2"/>
      </w:pPr>
      <w:r>
        <w:t xml:space="preserve">Alignment with [Clinic/Institution Name]'s Mission</w:t>
      </w:r>
    </w:p>
    <w:p>
      <w:pPr>
        <w:pStyle w:val="FirstParagraph"/>
      </w:pPr>
      <w:r>
        <w:t xml:space="preserve">I am particularly drawn to [Clinic/Institution Name] because of its reputation for excellence in veterinary care and its commitment to advancing animal health in Kazakhstan Almaty. Your focus on [specific initiative, e.g., "integrating technology into diagnostics" or "expanding access to rural areas"] aligns closely with my professional goals. I am confident that my skills in [specific area, e.g., "surgical procedures," "client relations," or "public health advocacy"] would allow me to contribute effectively to your mission.</w:t>
      </w:r>
    </w:p>
    <w:p>
      <w:pPr>
        <w:pStyle w:val="BodyText"/>
      </w:pPr>
      <w:r>
        <w:t xml:space="preserve">Furthermore, I admire the collaborative spirit of your team and the emphasis on continuous learning. As a Veterinarian, I thrive in environments where knowledge is shared freely, and innovation is encouraged. Whether it's participating in case discussions, mentoring junior staff, or staying updated on the latest veterinary advancements, I am eager to be an active member of your organization.</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opportunity to join [Clinic/Institution Name] as a Veterinarian in Kazakhstan Almaty. My background, skills, and passion for animal health position me to make a meaningful impact in this community. I am particularly enthusiastic about contributing to the growth of veterinary services in Kazakhstan and helping pets and their owners lead healthier, happier lives.</w:t>
      </w:r>
    </w:p>
    <w:p>
      <w:pPr>
        <w:pStyle w:val="BodyText"/>
      </w:pPr>
      <w:r>
        <w:t xml:space="preserve">Thank you for considering my application. I would be delighted to discuss how my experience and vision align with your needs. Please feel free to contact me at [phone number] or [email address] at your earliest convenience. I look forward to the possibility of contributing to the success of your team in Kazakhstan Alma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Kazakhstan Almaty</dc:title>
  <dc:creator/>
  <dc:language>en</dc:language>
  <cp:keywords/>
  <dcterms:created xsi:type="dcterms:W3CDTF">2026-07-23T23:13:05Z</dcterms:created>
  <dcterms:modified xsi:type="dcterms:W3CDTF">2026-07-23T23:13:05Z</dcterms:modified>
</cp:coreProperties>
</file>

<file path=docProps/custom.xml><?xml version="1.0" encoding="utf-8"?>
<Properties xmlns="http://schemas.openxmlformats.org/officeDocument/2006/custom-properties" xmlns:vt="http://schemas.openxmlformats.org/officeDocument/2006/docPropsVTypes"/>
</file>